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345FDB" w14:textId="0617D88A" w:rsidR="00F32464" w:rsidRDefault="00F32464" w:rsidP="00F32464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69C4A680" wp14:editId="79F6A4A9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103F2259" w14:textId="7651249C" w:rsidR="002D2483" w:rsidRDefault="002D2483">
      <w:pPr>
        <w:pStyle w:val="BodyText"/>
        <w:ind w:left="983"/>
        <w:rPr>
          <w:rFonts w:ascii="Times New Roman"/>
          <w:b w:val="0"/>
          <w:sz w:val="20"/>
        </w:rPr>
      </w:pPr>
    </w:p>
    <w:p w14:paraId="103F225A" w14:textId="77777777" w:rsidR="002D2483" w:rsidRDefault="009C004B">
      <w:pPr>
        <w:pStyle w:val="BodyText"/>
        <w:spacing w:before="132" w:line="259" w:lineRule="auto"/>
        <w:ind w:left="3489" w:right="138" w:hanging="3357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1"/>
        </w:rPr>
        <w:t xml:space="preserve"> </w:t>
      </w:r>
      <w:r>
        <w:rPr>
          <w:color w:val="C45811"/>
        </w:rPr>
        <w:t>PE</w:t>
      </w:r>
      <w:r>
        <w:rPr>
          <w:color w:val="C45811"/>
          <w:spacing w:val="1"/>
        </w:rPr>
        <w:t xml:space="preserve"> </w:t>
      </w:r>
      <w:r>
        <w:rPr>
          <w:color w:val="4471C4"/>
        </w:rPr>
        <w:t>lessons.</w:t>
      </w:r>
    </w:p>
    <w:p w14:paraId="103F225B" w14:textId="77777777" w:rsidR="002D2483" w:rsidRDefault="002D2483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2D2483" w14:paraId="103F225E" w14:textId="77777777">
        <w:trPr>
          <w:trHeight w:val="294"/>
        </w:trPr>
        <w:tc>
          <w:tcPr>
            <w:tcW w:w="2830" w:type="dxa"/>
          </w:tcPr>
          <w:p w14:paraId="103F225C" w14:textId="77777777" w:rsidR="002D2483" w:rsidRDefault="009C004B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103F225D" w14:textId="538763F4" w:rsidR="002D2483" w:rsidRDefault="005149B3">
            <w:pPr>
              <w:pStyle w:val="TableParagraph"/>
              <w:spacing w:line="274" w:lineRule="exact"/>
              <w:ind w:left="1622" w:right="1614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2D2483" w14:paraId="103F2264" w14:textId="77777777">
        <w:trPr>
          <w:trHeight w:val="1202"/>
        </w:trPr>
        <w:tc>
          <w:tcPr>
            <w:tcW w:w="2830" w:type="dxa"/>
          </w:tcPr>
          <w:p w14:paraId="103F225F" w14:textId="77777777" w:rsidR="002D2483" w:rsidRDefault="002D2483">
            <w:pPr>
              <w:pStyle w:val="TableParagraph"/>
              <w:spacing w:before="1"/>
              <w:ind w:left="0"/>
              <w:rPr>
                <w:b/>
                <w:sz w:val="25"/>
              </w:rPr>
            </w:pPr>
          </w:p>
          <w:p w14:paraId="103F2260" w14:textId="77777777" w:rsidR="002D2483" w:rsidRDefault="009C004B">
            <w:pPr>
              <w:pStyle w:val="TableParagraph"/>
              <w:ind w:left="143" w:right="119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103F2261" w14:textId="77777777" w:rsidR="002D2483" w:rsidRDefault="009C004B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224"/>
              <w:rPr>
                <w:rFonts w:ascii="Wingdings" w:hAnsi="Wingdings"/>
              </w:rPr>
            </w:pPr>
            <w:r>
              <w:rPr>
                <w:sz w:val="24"/>
              </w:rPr>
              <w:t>Reinforce instructions on what to do during a PE session /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</w:p>
          <w:p w14:paraId="103F2262" w14:textId="77777777" w:rsidR="002D2483" w:rsidRDefault="009C004B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before="24"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icit ab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u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 game</w:t>
            </w:r>
          </w:p>
          <w:p w14:paraId="103F2263" w14:textId="77777777" w:rsidR="002D2483" w:rsidRDefault="009C004B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line="276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Minimi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tractions</w:t>
            </w:r>
          </w:p>
        </w:tc>
      </w:tr>
      <w:tr w:rsidR="002D2483" w14:paraId="103F226B" w14:textId="77777777">
        <w:trPr>
          <w:trHeight w:val="1816"/>
        </w:trPr>
        <w:tc>
          <w:tcPr>
            <w:tcW w:w="2830" w:type="dxa"/>
          </w:tcPr>
          <w:p w14:paraId="103F2265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66" w14:textId="77777777" w:rsidR="002D2483" w:rsidRDefault="002D2483">
            <w:pPr>
              <w:pStyle w:val="TableParagraph"/>
              <w:spacing w:before="2"/>
              <w:ind w:left="0"/>
              <w:rPr>
                <w:b/>
                <w:sz w:val="34"/>
              </w:rPr>
            </w:pPr>
          </w:p>
          <w:p w14:paraId="103F2267" w14:textId="77777777" w:rsidR="002D2483" w:rsidRDefault="009C004B">
            <w:pPr>
              <w:pStyle w:val="TableParagraph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103F2268" w14:textId="77777777" w:rsidR="002D2483" w:rsidRDefault="009C004B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42" w:lineRule="auto"/>
              <w:ind w:right="482"/>
              <w:rPr>
                <w:rFonts w:ascii="Wingdings" w:hAnsi="Wingdings"/>
              </w:rPr>
            </w:pPr>
            <w:r>
              <w:rPr>
                <w:sz w:val="24"/>
              </w:rPr>
              <w:t>Discuss with the child how to get into the building from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uts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 to 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103F2269" w14:textId="77777777" w:rsidR="002D2483" w:rsidRDefault="009C004B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18"/>
              <w:ind w:right="257"/>
              <w:rPr>
                <w:rFonts w:ascii="Wingdings" w:hAnsi="Wingdings"/>
              </w:rPr>
            </w:pPr>
            <w:r>
              <w:rPr>
                <w:sz w:val="24"/>
              </w:rPr>
              <w:t>Pri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scu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o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</w:p>
          <w:p w14:paraId="103F226A" w14:textId="77777777" w:rsidR="002D2483" w:rsidRDefault="009C004B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7" w:line="290" w:lineRule="atLeast"/>
              <w:ind w:right="51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here possible, the child will work in the same group /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 ea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</w:p>
        </w:tc>
      </w:tr>
      <w:tr w:rsidR="002D2483" w14:paraId="103F2273" w14:textId="77777777">
        <w:trPr>
          <w:trHeight w:val="2106"/>
        </w:trPr>
        <w:tc>
          <w:tcPr>
            <w:tcW w:w="2830" w:type="dxa"/>
          </w:tcPr>
          <w:p w14:paraId="103F226C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6D" w14:textId="77777777" w:rsidR="002D2483" w:rsidRDefault="002D2483">
            <w:pPr>
              <w:pStyle w:val="TableParagraph"/>
              <w:spacing w:before="12"/>
              <w:ind w:left="0"/>
              <w:rPr>
                <w:b/>
                <w:sz w:val="21"/>
              </w:rPr>
            </w:pPr>
          </w:p>
          <w:p w14:paraId="103F226E" w14:textId="77777777" w:rsidR="002D2483" w:rsidRDefault="009C004B">
            <w:pPr>
              <w:pStyle w:val="TableParagraph"/>
              <w:ind w:left="866" w:right="84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103F226F" w14:textId="77777777" w:rsidR="002D2483" w:rsidRDefault="009C004B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559"/>
              <w:rPr>
                <w:rFonts w:ascii="Wingdings" w:hAnsi="Wingdings"/>
              </w:rPr>
            </w:pPr>
            <w:r>
              <w:rPr>
                <w:sz w:val="24"/>
              </w:rPr>
              <w:t>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cu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olv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nd what equipment 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used</w:t>
            </w:r>
          </w:p>
          <w:p w14:paraId="103F2270" w14:textId="77777777" w:rsidR="002D2483" w:rsidRDefault="009C004B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24"/>
              <w:ind w:right="513"/>
              <w:rPr>
                <w:rFonts w:ascii="Wingdings" w:hAnsi="Wingdings"/>
              </w:rPr>
            </w:pPr>
            <w:r>
              <w:rPr>
                <w:sz w:val="24"/>
              </w:rPr>
              <w:t>Where possible, the child will work in the same group /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 ea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</w:p>
          <w:p w14:paraId="103F2271" w14:textId="77777777" w:rsidR="002D2483" w:rsidRDefault="009C004B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23"/>
              <w:ind w:right="453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nd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</w:p>
          <w:p w14:paraId="103F2272" w14:textId="77777777" w:rsidR="002D2483" w:rsidRDefault="009C004B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7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sider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nageable</w:t>
            </w:r>
          </w:p>
        </w:tc>
      </w:tr>
      <w:tr w:rsidR="002D2483" w14:paraId="103F2278" w14:textId="77777777">
        <w:trPr>
          <w:trHeight w:val="880"/>
        </w:trPr>
        <w:tc>
          <w:tcPr>
            <w:tcW w:w="2830" w:type="dxa"/>
          </w:tcPr>
          <w:p w14:paraId="103F2274" w14:textId="77777777" w:rsidR="002D2483" w:rsidRDefault="002D2483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103F2275" w14:textId="77777777" w:rsidR="002D2483" w:rsidRDefault="009C004B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103F2276" w14:textId="77777777" w:rsidR="002D2483" w:rsidRDefault="009C004B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color w:val="202020"/>
                <w:sz w:val="24"/>
              </w:rPr>
              <w:t>Allow</w:t>
            </w:r>
            <w:r>
              <w:rPr>
                <w:color w:val="202020"/>
                <w:spacing w:val="-1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opportunity</w:t>
            </w:r>
            <w:r>
              <w:rPr>
                <w:color w:val="202020"/>
                <w:spacing w:val="-1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to</w:t>
            </w:r>
            <w:r>
              <w:rPr>
                <w:color w:val="202020"/>
                <w:spacing w:val="-2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repeat</w:t>
            </w:r>
            <w:r>
              <w:rPr>
                <w:color w:val="202020"/>
                <w:spacing w:val="-1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an</w:t>
            </w:r>
            <w:r>
              <w:rPr>
                <w:color w:val="202020"/>
                <w:spacing w:val="-1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activity</w:t>
            </w:r>
            <w:r>
              <w:rPr>
                <w:color w:val="202020"/>
                <w:spacing w:val="-1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instructions</w:t>
            </w:r>
            <w:r>
              <w:rPr>
                <w:color w:val="202020"/>
                <w:spacing w:val="-3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so</w:t>
            </w:r>
            <w:r>
              <w:rPr>
                <w:color w:val="202020"/>
                <w:spacing w:val="-2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the</w:t>
            </w:r>
          </w:p>
          <w:p w14:paraId="103F2277" w14:textId="77777777" w:rsidR="002D2483" w:rsidRDefault="009C004B">
            <w:pPr>
              <w:pStyle w:val="TableParagraph"/>
              <w:spacing w:line="294" w:lineRule="exact"/>
              <w:ind w:right="457"/>
              <w:rPr>
                <w:sz w:val="24"/>
              </w:rPr>
            </w:pPr>
            <w:r>
              <w:rPr>
                <w:color w:val="202020"/>
                <w:sz w:val="24"/>
              </w:rPr>
              <w:t>child is able to process, store it their long-term memory</w:t>
            </w:r>
            <w:r>
              <w:rPr>
                <w:color w:val="202020"/>
                <w:spacing w:val="-65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and recall</w:t>
            </w:r>
            <w:r>
              <w:rPr>
                <w:color w:val="202020"/>
                <w:spacing w:val="-1"/>
                <w:sz w:val="24"/>
              </w:rPr>
              <w:t xml:space="preserve"> </w:t>
            </w:r>
            <w:r>
              <w:rPr>
                <w:color w:val="202020"/>
                <w:sz w:val="24"/>
              </w:rPr>
              <w:t>it</w:t>
            </w:r>
          </w:p>
        </w:tc>
      </w:tr>
      <w:tr w:rsidR="002D2483" w14:paraId="103F2283" w14:textId="77777777">
        <w:trPr>
          <w:trHeight w:val="3016"/>
        </w:trPr>
        <w:tc>
          <w:tcPr>
            <w:tcW w:w="2830" w:type="dxa"/>
          </w:tcPr>
          <w:p w14:paraId="103F2279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7A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7B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7C" w14:textId="77777777" w:rsidR="002D2483" w:rsidRDefault="002D2483">
            <w:pPr>
              <w:pStyle w:val="TableParagraph"/>
              <w:ind w:left="0"/>
              <w:rPr>
                <w:b/>
                <w:sz w:val="27"/>
              </w:rPr>
            </w:pPr>
          </w:p>
          <w:p w14:paraId="103F227D" w14:textId="77777777" w:rsidR="002D2483" w:rsidRDefault="009C004B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103F227E" w14:textId="77777777" w:rsidR="002D2483" w:rsidRDefault="009C004B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51"/>
              <w:rPr>
                <w:rFonts w:ascii="Wingdings" w:hAnsi="Wingdings"/>
              </w:rPr>
            </w:pPr>
            <w:r>
              <w:rPr>
                <w:sz w:val="24"/>
              </w:rPr>
              <w:t>Ensure any written instructions are reinforced verbally o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</w:p>
          <w:p w14:paraId="103F227F" w14:textId="77777777" w:rsidR="002D2483" w:rsidRDefault="009C004B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24"/>
              <w:ind w:right="430"/>
              <w:rPr>
                <w:rFonts w:ascii="Wingdings" w:hAnsi="Wingdings"/>
              </w:rPr>
            </w:pPr>
            <w:r>
              <w:rPr>
                <w:sz w:val="24"/>
              </w:rPr>
              <w:t>Ensure the child understands the language you ha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eg</w:t>
            </w:r>
            <w:proofErr w:type="spellEnd"/>
            <w:r>
              <w:rPr>
                <w:sz w:val="24"/>
              </w:rPr>
              <w:t>: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ition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nguage)</w:t>
            </w:r>
          </w:p>
          <w:p w14:paraId="103F2280" w14:textId="77777777" w:rsidR="002D2483" w:rsidRDefault="009C004B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23"/>
              <w:ind w:right="241"/>
              <w:rPr>
                <w:rFonts w:ascii="Wingdings" w:hAnsi="Wingdings"/>
              </w:rPr>
            </w:pPr>
            <w:r>
              <w:rPr>
                <w:sz w:val="24"/>
              </w:rPr>
              <w:t>Give instructions clearly and slowly. Repeat one to one if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103F2281" w14:textId="77777777" w:rsidR="002D2483" w:rsidRDefault="009C004B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26"/>
              <w:ind w:right="10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Chec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derstoo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instru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</w:p>
          <w:p w14:paraId="103F2282" w14:textId="77777777" w:rsidR="002D2483" w:rsidRDefault="009C004B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96" w:lineRule="exact"/>
              <w:ind w:right="21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Demonstrate movements / skills so that the child can se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ook like</w:t>
            </w:r>
          </w:p>
        </w:tc>
      </w:tr>
      <w:tr w:rsidR="002D2483" w14:paraId="103F228B" w14:textId="77777777">
        <w:trPr>
          <w:trHeight w:val="1761"/>
        </w:trPr>
        <w:tc>
          <w:tcPr>
            <w:tcW w:w="2830" w:type="dxa"/>
          </w:tcPr>
          <w:p w14:paraId="103F2284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85" w14:textId="77777777" w:rsidR="002D2483" w:rsidRDefault="002D2483">
            <w:pPr>
              <w:pStyle w:val="TableParagraph"/>
              <w:spacing w:before="9"/>
              <w:ind w:left="0"/>
              <w:rPr>
                <w:b/>
                <w:sz w:val="31"/>
              </w:rPr>
            </w:pPr>
          </w:p>
          <w:p w14:paraId="103F2286" w14:textId="77777777" w:rsidR="002D2483" w:rsidRDefault="009C004B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103F2287" w14:textId="77777777" w:rsidR="002D2483" w:rsidRDefault="009C004B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457"/>
              <w:rPr>
                <w:rFonts w:ascii="Wingdings" w:hAnsi="Wingdings"/>
              </w:rPr>
            </w:pPr>
            <w:r>
              <w:rPr>
                <w:sz w:val="24"/>
              </w:rPr>
              <w:t>Consid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lternativ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103F2288" w14:textId="77777777" w:rsidR="002D2483" w:rsidRDefault="009C004B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ll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dition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n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it</w:t>
            </w:r>
          </w:p>
          <w:p w14:paraId="103F2289" w14:textId="77777777" w:rsidR="002D2483" w:rsidRDefault="009C004B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224"/>
              <w:rPr>
                <w:rFonts w:ascii="Wingdings" w:hAnsi="Wingdings"/>
              </w:rPr>
            </w:pPr>
            <w:r>
              <w:rPr>
                <w:sz w:val="24"/>
              </w:rPr>
              <w:t>Reinforce instructions on what to do during a PE session /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</w:p>
          <w:p w14:paraId="103F228A" w14:textId="77777777" w:rsidR="002D2483" w:rsidRDefault="009C004B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7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icit ab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u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 game</w:t>
            </w:r>
          </w:p>
        </w:tc>
      </w:tr>
      <w:tr w:rsidR="002D2483" w14:paraId="103F2290" w14:textId="77777777">
        <w:trPr>
          <w:trHeight w:val="1470"/>
        </w:trPr>
        <w:tc>
          <w:tcPr>
            <w:tcW w:w="2830" w:type="dxa"/>
          </w:tcPr>
          <w:p w14:paraId="103F228C" w14:textId="77777777" w:rsidR="002D2483" w:rsidRDefault="002D2483">
            <w:pPr>
              <w:pStyle w:val="TableParagraph"/>
              <w:ind w:left="0"/>
              <w:rPr>
                <w:b/>
                <w:sz w:val="36"/>
              </w:rPr>
            </w:pPr>
          </w:p>
          <w:p w14:paraId="103F228D" w14:textId="77777777" w:rsidR="002D2483" w:rsidRDefault="009C004B">
            <w:pPr>
              <w:pStyle w:val="TableParagraph"/>
              <w:spacing w:before="1"/>
              <w:ind w:left="744" w:right="716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103F228E" w14:textId="77777777" w:rsidR="002D2483" w:rsidRDefault="009C004B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ind w:right="629"/>
              <w:rPr>
                <w:rFonts w:ascii="Wingdings" w:hAnsi="Wingdings"/>
              </w:rPr>
            </w:pPr>
            <w:r>
              <w:rPr>
                <w:sz w:val="24"/>
              </w:rPr>
              <w:t>Consid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siv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e.g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ll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contai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lls)</w:t>
            </w:r>
          </w:p>
          <w:p w14:paraId="103F228F" w14:textId="77777777" w:rsidR="002D2483" w:rsidRDefault="009C004B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6" w:lineRule="exact"/>
              <w:ind w:right="67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G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v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uts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l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pace where there may be additional backgrou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ise/echo</w:t>
            </w:r>
          </w:p>
        </w:tc>
      </w:tr>
    </w:tbl>
    <w:p w14:paraId="103F2291" w14:textId="77777777" w:rsidR="002D2483" w:rsidRDefault="002D2483">
      <w:pPr>
        <w:spacing w:line="296" w:lineRule="exact"/>
        <w:rPr>
          <w:rFonts w:ascii="Wingdings" w:hAnsi="Wingdings"/>
          <w:sz w:val="24"/>
        </w:rPr>
        <w:sectPr w:rsidR="002D2483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2D2483" w14:paraId="103F2298" w14:textId="77777777">
        <w:trPr>
          <w:trHeight w:val="2054"/>
        </w:trPr>
        <w:tc>
          <w:tcPr>
            <w:tcW w:w="2830" w:type="dxa"/>
          </w:tcPr>
          <w:p w14:paraId="103F2292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93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94" w14:textId="77777777" w:rsidR="002D2483" w:rsidRDefault="009C004B">
            <w:pPr>
              <w:pStyle w:val="TableParagraph"/>
              <w:spacing w:before="195"/>
              <w:ind w:left="593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103F2295" w14:textId="77777777" w:rsidR="002D2483" w:rsidRDefault="009C004B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478"/>
              <w:rPr>
                <w:rFonts w:ascii="Wingdings" w:hAnsi="Wingdings"/>
              </w:rPr>
            </w:pPr>
            <w:r>
              <w:rPr>
                <w:sz w:val="24"/>
              </w:rPr>
              <w:t>Discuss with the child how to get into the building from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utside if they need to use the toilet during a less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lk them through how to get to the toilet from 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s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ace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 how lo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t takes</w:t>
            </w:r>
          </w:p>
          <w:p w14:paraId="103F2296" w14:textId="77777777" w:rsidR="002D2483" w:rsidRDefault="009C004B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23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e mindful of using bending and stretching movemen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n’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comfortable</w:t>
            </w:r>
          </w:p>
          <w:p w14:paraId="103F2297" w14:textId="77777777" w:rsidR="002D2483" w:rsidRDefault="009C004B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</w:p>
        </w:tc>
      </w:tr>
      <w:tr w:rsidR="002D2483" w14:paraId="103F229E" w14:textId="77777777">
        <w:trPr>
          <w:trHeight w:val="1473"/>
        </w:trPr>
        <w:tc>
          <w:tcPr>
            <w:tcW w:w="2830" w:type="dxa"/>
          </w:tcPr>
          <w:p w14:paraId="103F2299" w14:textId="77777777" w:rsidR="002D2483" w:rsidRDefault="002D2483">
            <w:pPr>
              <w:pStyle w:val="TableParagraph"/>
              <w:spacing w:before="1"/>
              <w:ind w:left="0"/>
              <w:rPr>
                <w:b/>
                <w:sz w:val="24"/>
              </w:rPr>
            </w:pPr>
          </w:p>
          <w:p w14:paraId="103F229A" w14:textId="77777777" w:rsidR="002D2483" w:rsidRDefault="009C004B">
            <w:pPr>
              <w:pStyle w:val="TableParagraph"/>
              <w:ind w:left="1020" w:right="453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103F229B" w14:textId="77777777" w:rsidR="002D2483" w:rsidRDefault="009C004B">
            <w:pPr>
              <w:pStyle w:val="TableParagraph"/>
              <w:spacing w:line="29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103F229C" w14:textId="77777777" w:rsidR="002D2483" w:rsidRDefault="009C004B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394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ict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 activ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at the child has a better understanding when be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rbally (visual timetable)</w:t>
            </w:r>
          </w:p>
          <w:p w14:paraId="103F229D" w14:textId="77777777" w:rsidR="002D2483" w:rsidRDefault="009C004B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spacing w:line="296" w:lineRule="exact"/>
              <w:ind w:right="208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Demonstrate movements / skills so that the child can se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ook like</w:t>
            </w:r>
          </w:p>
        </w:tc>
      </w:tr>
      <w:tr w:rsidR="002D2483" w14:paraId="103F22A5" w14:textId="77777777">
        <w:trPr>
          <w:trHeight w:val="2081"/>
        </w:trPr>
        <w:tc>
          <w:tcPr>
            <w:tcW w:w="2830" w:type="dxa"/>
          </w:tcPr>
          <w:p w14:paraId="103F229F" w14:textId="77777777" w:rsidR="002D2483" w:rsidRDefault="002D2483">
            <w:pPr>
              <w:pStyle w:val="TableParagraph"/>
              <w:spacing w:before="9"/>
              <w:ind w:left="0"/>
              <w:rPr>
                <w:b/>
                <w:sz w:val="24"/>
              </w:rPr>
            </w:pPr>
          </w:p>
          <w:p w14:paraId="103F22A0" w14:textId="77777777" w:rsidR="002D2483" w:rsidRDefault="009C004B">
            <w:pPr>
              <w:pStyle w:val="TableParagraph"/>
              <w:ind w:left="909" w:right="492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103F22A1" w14:textId="77777777" w:rsidR="002D2483" w:rsidRDefault="009C004B">
            <w:pPr>
              <w:pStyle w:val="TableParagraph"/>
              <w:ind w:left="1039" w:right="393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103F22A2" w14:textId="77777777" w:rsidR="002D2483" w:rsidRDefault="009C004B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468"/>
              <w:rPr>
                <w:rFonts w:ascii="Wingdings" w:hAnsi="Wingdings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rm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 lesson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 unfamiliar</w:t>
            </w:r>
          </w:p>
          <w:p w14:paraId="103F22A3" w14:textId="77777777" w:rsidR="002D2483" w:rsidRDefault="009C004B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394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ict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 activ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at the child has a better understanding when be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rbally</w:t>
            </w:r>
          </w:p>
          <w:p w14:paraId="103F22A4" w14:textId="77777777" w:rsidR="002D2483" w:rsidRDefault="009C004B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21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Demonstrate movements / skills so that the child can se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ook like</w:t>
            </w:r>
          </w:p>
        </w:tc>
      </w:tr>
      <w:tr w:rsidR="002D2483" w14:paraId="103F22A8" w14:textId="77777777">
        <w:trPr>
          <w:trHeight w:val="882"/>
        </w:trPr>
        <w:tc>
          <w:tcPr>
            <w:tcW w:w="2830" w:type="dxa"/>
          </w:tcPr>
          <w:p w14:paraId="103F22A6" w14:textId="77777777" w:rsidR="002D2483" w:rsidRDefault="009C004B">
            <w:pPr>
              <w:pStyle w:val="TableParagraph"/>
              <w:spacing w:before="147"/>
              <w:ind w:left="931" w:right="692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103F22A7" w14:textId="77777777" w:rsidR="002D2483" w:rsidRDefault="009C004B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line="296" w:lineRule="exact"/>
              <w:ind w:right="451"/>
              <w:rPr>
                <w:sz w:val="24"/>
              </w:rPr>
            </w:pPr>
            <w:r>
              <w:rPr>
                <w:sz w:val="24"/>
              </w:rPr>
              <w:t>Provide opportunities to handle the equipment prior to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lessons so that the child has experienced the feel &amp;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xtu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</w:tc>
      </w:tr>
      <w:tr w:rsidR="002D2483" w14:paraId="103F22AF" w14:textId="77777777">
        <w:trPr>
          <w:trHeight w:val="2642"/>
        </w:trPr>
        <w:tc>
          <w:tcPr>
            <w:tcW w:w="2830" w:type="dxa"/>
          </w:tcPr>
          <w:p w14:paraId="103F22A9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AA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AB" w14:textId="77777777" w:rsidR="002D2483" w:rsidRDefault="009C004B">
            <w:pPr>
              <w:pStyle w:val="TableParagraph"/>
              <w:spacing w:before="189"/>
              <w:ind w:left="984" w:right="489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103F22AC" w14:textId="77777777" w:rsidR="002D2483" w:rsidRDefault="009C004B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32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The PACE approach should be used, using playfulnes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cceptance, curiosity and empathy to understand m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mo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haviour</w:t>
            </w:r>
          </w:p>
          <w:p w14:paraId="103F22AD" w14:textId="77777777" w:rsidR="002D2483" w:rsidRDefault="009C004B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142"/>
              <w:rPr>
                <w:rFonts w:ascii="Wingdings" w:hAnsi="Wingdings"/>
              </w:rPr>
            </w:pPr>
            <w:r>
              <w:rPr>
                <w:sz w:val="24"/>
              </w:rPr>
              <w:t>Bef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ateg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iculti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ccur during the lesson, and ways these can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vercome, reminding children that learning is about tr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error</w:t>
            </w:r>
          </w:p>
          <w:p w14:paraId="103F22AE" w14:textId="77777777" w:rsidR="002D2483" w:rsidRDefault="009C004B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line="292" w:lineRule="exact"/>
              <w:ind w:right="125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mpl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iver the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lowly</w:t>
            </w:r>
          </w:p>
        </w:tc>
      </w:tr>
      <w:tr w:rsidR="002D2483" w14:paraId="103F22B5" w14:textId="77777777">
        <w:trPr>
          <w:trHeight w:val="1759"/>
        </w:trPr>
        <w:tc>
          <w:tcPr>
            <w:tcW w:w="2830" w:type="dxa"/>
          </w:tcPr>
          <w:p w14:paraId="103F22B0" w14:textId="77777777" w:rsidR="002D2483" w:rsidRDefault="002D2483">
            <w:pPr>
              <w:pStyle w:val="TableParagraph"/>
              <w:ind w:left="0"/>
              <w:rPr>
                <w:b/>
                <w:sz w:val="28"/>
              </w:rPr>
            </w:pPr>
          </w:p>
          <w:p w14:paraId="103F22B1" w14:textId="77777777" w:rsidR="002D2483" w:rsidRDefault="009C004B">
            <w:pPr>
              <w:pStyle w:val="TableParagraph"/>
              <w:spacing w:before="241"/>
              <w:ind w:left="744" w:right="716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103F22B2" w14:textId="77777777" w:rsidR="002D2483" w:rsidRDefault="009C004B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1211"/>
              <w:rPr>
                <w:sz w:val="24"/>
              </w:rPr>
            </w:pPr>
            <w:r>
              <w:rPr>
                <w:sz w:val="24"/>
              </w:rPr>
              <w:t>Consi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s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e.g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oversized/light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alls)</w:t>
            </w:r>
          </w:p>
          <w:p w14:paraId="103F22B3" w14:textId="77777777" w:rsidR="002D2483" w:rsidRDefault="009C004B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205"/>
              <w:rPr>
                <w:sz w:val="24"/>
              </w:rPr>
            </w:pPr>
            <w:r>
              <w:rPr>
                <w:sz w:val="24"/>
              </w:rPr>
              <w:t>Ensure children who suffer from visual impairment 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lud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dentify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it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  <w:p w14:paraId="103F22B4" w14:textId="77777777" w:rsidR="002D2483" w:rsidRDefault="009C004B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96" w:lineRule="exact"/>
              <w:ind w:right="185"/>
              <w:rPr>
                <w:sz w:val="24"/>
              </w:rPr>
            </w:pP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o be u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ns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rroundings</w:t>
            </w:r>
          </w:p>
        </w:tc>
      </w:tr>
    </w:tbl>
    <w:p w14:paraId="103F22B6" w14:textId="77777777" w:rsidR="009C004B" w:rsidRDefault="009C004B"/>
    <w:sectPr w:rsidR="009C004B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E3361"/>
    <w:multiLevelType w:val="hybridMultilevel"/>
    <w:tmpl w:val="8656FFA0"/>
    <w:lvl w:ilvl="0" w:tplc="4D00632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6094AD4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9A4F83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770657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4DA79B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076B84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75C2E2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0AE630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18CA44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253E67A5"/>
    <w:multiLevelType w:val="hybridMultilevel"/>
    <w:tmpl w:val="FEBE87C8"/>
    <w:lvl w:ilvl="0" w:tplc="A648B10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7CB0EF7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AD23F8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8A01FB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7B20E6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DB4679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D024E0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FFC581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3A048A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3F1F47AB"/>
    <w:multiLevelType w:val="hybridMultilevel"/>
    <w:tmpl w:val="49221908"/>
    <w:lvl w:ilvl="0" w:tplc="8D9626D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0E4DA6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675A773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E9CF31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8644530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388955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736BE5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376CA5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57A335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56344516"/>
    <w:multiLevelType w:val="hybridMultilevel"/>
    <w:tmpl w:val="29843968"/>
    <w:lvl w:ilvl="0" w:tplc="C44AE45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934C70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C10D85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8084A0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D7090E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81C0A6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7B40B5B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49A928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5180D3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5F31293A"/>
    <w:multiLevelType w:val="hybridMultilevel"/>
    <w:tmpl w:val="9B84C2BC"/>
    <w:lvl w:ilvl="0" w:tplc="1B38A57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8A8E0F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884C5A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834A59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502FEB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766A263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8DE251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88AA3D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B122EF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61140F5A"/>
    <w:multiLevelType w:val="hybridMultilevel"/>
    <w:tmpl w:val="36A00EA4"/>
    <w:lvl w:ilvl="0" w:tplc="16BC93A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6054DB9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8F8D57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D36BEC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4D2A9E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AA4713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96A8AA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B062B1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2F20A9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689F5C1B"/>
    <w:multiLevelType w:val="hybridMultilevel"/>
    <w:tmpl w:val="A8C633DC"/>
    <w:lvl w:ilvl="0" w:tplc="F892A70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AB60DA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2A4371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6CE02F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796DCD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EAA827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76CCBE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C96EFB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862F6E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68F36DB6"/>
    <w:multiLevelType w:val="hybridMultilevel"/>
    <w:tmpl w:val="5C989A84"/>
    <w:lvl w:ilvl="0" w:tplc="445CE36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7EE6A53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9E8AF9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F4CC79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FB28C2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5F042D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184CAF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A88892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F92B07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698721DC"/>
    <w:multiLevelType w:val="hybridMultilevel"/>
    <w:tmpl w:val="80523CAC"/>
    <w:lvl w:ilvl="0" w:tplc="F7F042B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1B4A1C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C164EF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00A88D8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8E61F7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53EF3E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5A0137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FB2FBB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62C71F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741E645B"/>
    <w:multiLevelType w:val="hybridMultilevel"/>
    <w:tmpl w:val="6DE0848C"/>
    <w:lvl w:ilvl="0" w:tplc="7AB0529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F6D25E6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F30720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2C45D1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7DCBED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5DEB3E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A82160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29C7B4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FBC0A2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75D3713F"/>
    <w:multiLevelType w:val="hybridMultilevel"/>
    <w:tmpl w:val="92E83C92"/>
    <w:lvl w:ilvl="0" w:tplc="2EE2F47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2A0C71A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94BC581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07A873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3CA23B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1C07C7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29A6F6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61EA45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A382F2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7B9A0ED1"/>
    <w:multiLevelType w:val="hybridMultilevel"/>
    <w:tmpl w:val="2A4043A8"/>
    <w:lvl w:ilvl="0" w:tplc="03EE20E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41B2B9D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502854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806A63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B58232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0BE324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614BE8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8502FE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56AD86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7EC92D78"/>
    <w:multiLevelType w:val="hybridMultilevel"/>
    <w:tmpl w:val="2E8CFEF0"/>
    <w:lvl w:ilvl="0" w:tplc="DAEC2BA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2EC6A8F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9314147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658783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D56CBC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F72852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8349BB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6D2EC6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C1C861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12"/>
  </w:num>
  <w:num w:numId="5">
    <w:abstractNumId w:val="3"/>
  </w:num>
  <w:num w:numId="6">
    <w:abstractNumId w:val="6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11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NTQysLAwtjBR0lEKTi0uzszPAykwrAUAmP7tMywAAAA="/>
  </w:docVars>
  <w:rsids>
    <w:rsidRoot w:val="002D2483"/>
    <w:rsid w:val="002D2483"/>
    <w:rsid w:val="005149B3"/>
    <w:rsid w:val="007A5D72"/>
    <w:rsid w:val="009C004B"/>
    <w:rsid w:val="00F32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F2259"/>
  <w15:docId w15:val="{13949E4D-DF1F-4D20-8FD0-56DE5B269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/>
    </w:pPr>
  </w:style>
  <w:style w:type="paragraph" w:styleId="Title">
    <w:name w:val="Title"/>
    <w:basedOn w:val="Normal"/>
    <w:link w:val="TitleChar"/>
    <w:uiPriority w:val="10"/>
    <w:qFormat/>
    <w:rsid w:val="00F32464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32464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279</Characters>
  <Application>Microsoft Office Word</Application>
  <DocSecurity>0</DocSecurity>
  <Lines>27</Lines>
  <Paragraphs>7</Paragraphs>
  <ScaleCrop>false</ScaleCrop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3</cp:revision>
  <dcterms:created xsi:type="dcterms:W3CDTF">2021-12-30T15:23:00Z</dcterms:created>
  <dcterms:modified xsi:type="dcterms:W3CDTF">2022-01-0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